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3B42" w:rsidRDefault="00BD2CE0">
      <w:r>
        <w:t xml:space="preserve">Chapter 2 </w:t>
      </w:r>
    </w:p>
    <w:p w:rsidR="00BD2CE0" w:rsidRDefault="00BD2CE0" w:rsidP="00BD2CE0">
      <w:r>
        <w:t>%</w:t>
      </w:r>
      <w:proofErr w:type="spellStart"/>
      <w:r>
        <w:t>web_drop_</w:t>
      </w:r>
      <w:proofErr w:type="gramStart"/>
      <w:r>
        <w:t>table</w:t>
      </w:r>
      <w:proofErr w:type="spellEnd"/>
      <w:r>
        <w:t>(</w:t>
      </w:r>
      <w:proofErr w:type="spellStart"/>
      <w:proofErr w:type="gramEnd"/>
      <w:r>
        <w:t>WORK.raw</w:t>
      </w:r>
      <w:proofErr w:type="spellEnd"/>
      <w:r>
        <w:t>);</w:t>
      </w:r>
    </w:p>
    <w:p w:rsidR="00BD2CE0" w:rsidRDefault="00BD2CE0" w:rsidP="00BD2CE0"/>
    <w:p w:rsidR="00BD2CE0" w:rsidRDefault="00BD2CE0" w:rsidP="00BD2CE0"/>
    <w:p w:rsidR="00BD2CE0" w:rsidRDefault="00BD2CE0" w:rsidP="00BD2CE0">
      <w:r>
        <w:t>FILENAME REFFILE '/folders/</w:t>
      </w:r>
      <w:proofErr w:type="spellStart"/>
      <w:r>
        <w:t>myfolders</w:t>
      </w:r>
      <w:proofErr w:type="spellEnd"/>
      <w:r>
        <w:t>/chapter2.xlsx';</w:t>
      </w:r>
    </w:p>
    <w:p w:rsidR="00BD2CE0" w:rsidRDefault="00BD2CE0" w:rsidP="00BD2CE0"/>
    <w:p w:rsidR="00BD2CE0" w:rsidRDefault="00BD2CE0" w:rsidP="00BD2CE0">
      <w:r>
        <w:t>PROC IMPORT DATAFILE=REFFILE</w:t>
      </w:r>
    </w:p>
    <w:p w:rsidR="00BD2CE0" w:rsidRDefault="00BD2CE0" w:rsidP="00BD2CE0">
      <w:r>
        <w:tab/>
        <w:t>DBMS=XLSX</w:t>
      </w:r>
    </w:p>
    <w:p w:rsidR="00BD2CE0" w:rsidRDefault="00BD2CE0" w:rsidP="00BD2CE0">
      <w:r>
        <w:tab/>
        <w:t>OUT=</w:t>
      </w:r>
      <w:proofErr w:type="spellStart"/>
      <w:r>
        <w:t>WORK.raw</w:t>
      </w:r>
      <w:proofErr w:type="spellEnd"/>
      <w:r>
        <w:t>;</w:t>
      </w:r>
    </w:p>
    <w:p w:rsidR="00BD2CE0" w:rsidRDefault="00BD2CE0" w:rsidP="00BD2CE0">
      <w:r>
        <w:tab/>
        <w:t>GETNAMES=YES;</w:t>
      </w:r>
    </w:p>
    <w:p w:rsidR="00BD2CE0" w:rsidRDefault="00BD2CE0" w:rsidP="00BD2CE0">
      <w:r>
        <w:t>RUN;</w:t>
      </w:r>
    </w:p>
    <w:p w:rsidR="00BD2CE0" w:rsidRDefault="00BD2CE0" w:rsidP="00BD2CE0"/>
    <w:p w:rsidR="00BD2CE0" w:rsidRDefault="00BD2CE0" w:rsidP="00BD2CE0">
      <w:r>
        <w:t>PROC CONTENTS DATA=</w:t>
      </w:r>
      <w:proofErr w:type="spellStart"/>
      <w:r>
        <w:t>WORK.raw</w:t>
      </w:r>
      <w:proofErr w:type="spellEnd"/>
      <w:r>
        <w:t>; RUN;</w:t>
      </w:r>
    </w:p>
    <w:p w:rsidR="00BD2CE0" w:rsidRDefault="00BD2CE0" w:rsidP="00BD2CE0"/>
    <w:p w:rsidR="00BD2CE0" w:rsidRDefault="00BD2CE0" w:rsidP="00BD2CE0"/>
    <w:p w:rsidR="00BD2CE0" w:rsidRDefault="00BD2CE0" w:rsidP="00BD2CE0">
      <w:r>
        <w:t>%</w:t>
      </w:r>
      <w:proofErr w:type="spellStart"/>
      <w:r>
        <w:t>web_open_</w:t>
      </w:r>
      <w:proofErr w:type="gramStart"/>
      <w:r>
        <w:t>table</w:t>
      </w:r>
      <w:proofErr w:type="spellEnd"/>
      <w:r>
        <w:t>(</w:t>
      </w:r>
      <w:proofErr w:type="spellStart"/>
      <w:proofErr w:type="gramEnd"/>
      <w:r>
        <w:t>WORK.raw</w:t>
      </w:r>
      <w:proofErr w:type="spellEnd"/>
      <w:r>
        <w:t>);</w:t>
      </w:r>
    </w:p>
    <w:p w:rsidR="00BD2CE0" w:rsidRDefault="00BD2CE0" w:rsidP="00BD2CE0"/>
    <w:p w:rsidR="00BD2CE0" w:rsidRDefault="00BD2CE0" w:rsidP="00BD2CE0">
      <w:r>
        <w:t>PROC UNIVARIATE DATA=raw;</w:t>
      </w:r>
    </w:p>
    <w:p w:rsidR="00BD2CE0" w:rsidRDefault="00BD2CE0" w:rsidP="00BD2CE0">
      <w:r>
        <w:t>ID date;</w:t>
      </w:r>
    </w:p>
    <w:p w:rsidR="00BD2CE0" w:rsidRDefault="00BD2CE0" w:rsidP="00BD2CE0">
      <w:r>
        <w:t>VAR stock;</w:t>
      </w:r>
    </w:p>
    <w:p w:rsidR="00BD2CE0" w:rsidRDefault="00BD2CE0" w:rsidP="00BD2CE0">
      <w:r>
        <w:t>RUN;</w:t>
      </w:r>
    </w:p>
    <w:p w:rsidR="00BD2CE0" w:rsidRDefault="00BD2CE0" w:rsidP="00BD2CE0"/>
    <w:p w:rsidR="00BD2CE0" w:rsidRDefault="00BD2CE0" w:rsidP="00BD2CE0">
      <w:r>
        <w:t>PROC UNIVARIATE DATA=raw;</w:t>
      </w:r>
    </w:p>
    <w:p w:rsidR="00BD2CE0" w:rsidRDefault="00BD2CE0" w:rsidP="00BD2CE0">
      <w:r>
        <w:t xml:space="preserve">HISTOGRAM Stock / </w:t>
      </w:r>
      <w:proofErr w:type="gramStart"/>
      <w:r>
        <w:t>normal(</w:t>
      </w:r>
      <w:proofErr w:type="spellStart"/>
      <w:proofErr w:type="gramEnd"/>
      <w:r>
        <w:t>percents</w:t>
      </w:r>
      <w:proofErr w:type="spellEnd"/>
      <w:r>
        <w:t xml:space="preserve">=20 40 60 80 </w:t>
      </w:r>
      <w:proofErr w:type="spellStart"/>
      <w:r>
        <w:t>midpercents</w:t>
      </w:r>
      <w:proofErr w:type="spellEnd"/>
      <w:r>
        <w:t>)</w:t>
      </w:r>
    </w:p>
    <w:p w:rsidR="00BD2CE0" w:rsidRDefault="00BD2CE0" w:rsidP="00BD2CE0">
      <w:r>
        <w:t xml:space="preserve">                     </w:t>
      </w:r>
      <w:proofErr w:type="gramStart"/>
      <w:r>
        <w:t>name</w:t>
      </w:r>
      <w:proofErr w:type="gramEnd"/>
      <w:r>
        <w:t>='</w:t>
      </w:r>
      <w:proofErr w:type="spellStart"/>
      <w:r>
        <w:t>MyPlot</w:t>
      </w:r>
      <w:proofErr w:type="spellEnd"/>
      <w:r>
        <w:t>';</w:t>
      </w:r>
    </w:p>
    <w:p w:rsidR="00BD2CE0" w:rsidRDefault="00BD2CE0" w:rsidP="00BD2CE0">
      <w:r>
        <w:t xml:space="preserve">INSET n </w:t>
      </w:r>
      <w:proofErr w:type="gramStart"/>
      <w:r>
        <w:t>normal(</w:t>
      </w:r>
      <w:proofErr w:type="spellStart"/>
      <w:proofErr w:type="gramEnd"/>
      <w:r>
        <w:t>ksdpval</w:t>
      </w:r>
      <w:proofErr w:type="spellEnd"/>
      <w:r>
        <w:t xml:space="preserve">) / </w:t>
      </w:r>
      <w:proofErr w:type="spellStart"/>
      <w:r>
        <w:t>pos</w:t>
      </w:r>
      <w:proofErr w:type="spellEnd"/>
      <w:r>
        <w:t xml:space="preserve"> = </w:t>
      </w:r>
      <w:proofErr w:type="spellStart"/>
      <w:r>
        <w:t>ne</w:t>
      </w:r>
      <w:proofErr w:type="spellEnd"/>
      <w:r>
        <w:t xml:space="preserve"> format = 6.3;</w:t>
      </w:r>
    </w:p>
    <w:p w:rsidR="00BD2CE0" w:rsidRDefault="00BD2CE0" w:rsidP="00BD2CE0">
      <w:r>
        <w:t>RUN;</w:t>
      </w:r>
    </w:p>
    <w:p w:rsidR="00BD2CE0" w:rsidRDefault="00BD2CE0" w:rsidP="00BD2CE0"/>
    <w:p w:rsidR="00BD2CE0" w:rsidRDefault="00BD2CE0" w:rsidP="00BD2CE0">
      <w:r>
        <w:t>%</w:t>
      </w:r>
      <w:proofErr w:type="spellStart"/>
      <w:r>
        <w:t>web_drop_</w:t>
      </w:r>
      <w:proofErr w:type="gramStart"/>
      <w:r>
        <w:t>table</w:t>
      </w:r>
      <w:proofErr w:type="spellEnd"/>
      <w:r>
        <w:t>(</w:t>
      </w:r>
      <w:proofErr w:type="spellStart"/>
      <w:proofErr w:type="gramEnd"/>
      <w:r>
        <w:t>WORK.model</w:t>
      </w:r>
      <w:proofErr w:type="spellEnd"/>
      <w:r>
        <w:t>);</w:t>
      </w:r>
    </w:p>
    <w:p w:rsidR="00BD2CE0" w:rsidRDefault="00BD2CE0" w:rsidP="00BD2CE0"/>
    <w:p w:rsidR="00BD2CE0" w:rsidRDefault="00BD2CE0" w:rsidP="00BD2CE0"/>
    <w:p w:rsidR="00BD2CE0" w:rsidRDefault="00BD2CE0" w:rsidP="00BD2CE0">
      <w:r>
        <w:t>FILENAME REFFILE '/folders/</w:t>
      </w:r>
      <w:proofErr w:type="spellStart"/>
      <w:r>
        <w:t>myfolders</w:t>
      </w:r>
      <w:proofErr w:type="spellEnd"/>
      <w:r>
        <w:t>/chapter2_modified.xlsx';</w:t>
      </w:r>
    </w:p>
    <w:p w:rsidR="00BD2CE0" w:rsidRDefault="00BD2CE0" w:rsidP="00BD2CE0"/>
    <w:p w:rsidR="00BD2CE0" w:rsidRDefault="00BD2CE0" w:rsidP="00BD2CE0">
      <w:r>
        <w:t>PROC IMPORT DATAFILE=REFFILE</w:t>
      </w:r>
    </w:p>
    <w:p w:rsidR="00BD2CE0" w:rsidRDefault="00BD2CE0" w:rsidP="00BD2CE0">
      <w:r>
        <w:tab/>
        <w:t>DBMS=XLSX</w:t>
      </w:r>
    </w:p>
    <w:p w:rsidR="00BD2CE0" w:rsidRDefault="00BD2CE0" w:rsidP="00BD2CE0">
      <w:r>
        <w:tab/>
        <w:t>OUT=</w:t>
      </w:r>
      <w:proofErr w:type="spellStart"/>
      <w:r>
        <w:t>WORK.model</w:t>
      </w:r>
      <w:proofErr w:type="spellEnd"/>
      <w:r>
        <w:t>;</w:t>
      </w:r>
    </w:p>
    <w:p w:rsidR="00BD2CE0" w:rsidRDefault="00BD2CE0" w:rsidP="00BD2CE0">
      <w:r>
        <w:tab/>
        <w:t>GETNAMES=YES;</w:t>
      </w:r>
    </w:p>
    <w:p w:rsidR="00BD2CE0" w:rsidRDefault="00BD2CE0" w:rsidP="00BD2CE0">
      <w:r>
        <w:t>RUN;</w:t>
      </w:r>
    </w:p>
    <w:p w:rsidR="00BD2CE0" w:rsidRDefault="00BD2CE0" w:rsidP="00BD2CE0"/>
    <w:p w:rsidR="00BD2CE0" w:rsidRDefault="00BD2CE0" w:rsidP="00BD2CE0">
      <w:r>
        <w:t>PROC CONTENTS DATA=</w:t>
      </w:r>
      <w:proofErr w:type="spellStart"/>
      <w:r>
        <w:t>WORK.model</w:t>
      </w:r>
      <w:proofErr w:type="spellEnd"/>
      <w:r>
        <w:t>; RUN;</w:t>
      </w:r>
    </w:p>
    <w:p w:rsidR="00BD2CE0" w:rsidRDefault="00BD2CE0" w:rsidP="00BD2CE0"/>
    <w:p w:rsidR="00BD2CE0" w:rsidRDefault="00BD2CE0" w:rsidP="00BD2CE0"/>
    <w:p w:rsidR="00BD2CE0" w:rsidRDefault="00BD2CE0" w:rsidP="00BD2CE0">
      <w:r>
        <w:t>%</w:t>
      </w:r>
      <w:proofErr w:type="spellStart"/>
      <w:r>
        <w:t>web_open_</w:t>
      </w:r>
      <w:proofErr w:type="gramStart"/>
      <w:r>
        <w:t>table</w:t>
      </w:r>
      <w:proofErr w:type="spellEnd"/>
      <w:r>
        <w:t>(</w:t>
      </w:r>
      <w:proofErr w:type="spellStart"/>
      <w:proofErr w:type="gramEnd"/>
      <w:r>
        <w:t>WORK.model</w:t>
      </w:r>
      <w:proofErr w:type="spellEnd"/>
      <w:r>
        <w:t>);</w:t>
      </w:r>
    </w:p>
    <w:p w:rsidR="00BD2CE0" w:rsidRDefault="00BD2CE0" w:rsidP="00BD2CE0"/>
    <w:p w:rsidR="00BD2CE0" w:rsidRDefault="00BD2CE0" w:rsidP="00BD2CE0">
      <w:r>
        <w:t>PROC UNIVARIATE DATA=model;</w:t>
      </w:r>
    </w:p>
    <w:p w:rsidR="00BD2CE0" w:rsidRDefault="00BD2CE0" w:rsidP="00BD2CE0">
      <w:r>
        <w:t xml:space="preserve">HISTOGRAM Stock / </w:t>
      </w:r>
      <w:proofErr w:type="gramStart"/>
      <w:r>
        <w:t>normal(</w:t>
      </w:r>
      <w:proofErr w:type="spellStart"/>
      <w:proofErr w:type="gramEnd"/>
      <w:r>
        <w:t>percents</w:t>
      </w:r>
      <w:proofErr w:type="spellEnd"/>
      <w:r>
        <w:t xml:space="preserve">=20 40 60 80 </w:t>
      </w:r>
      <w:proofErr w:type="spellStart"/>
      <w:r>
        <w:t>midpercents</w:t>
      </w:r>
      <w:proofErr w:type="spellEnd"/>
      <w:r>
        <w:t>)</w:t>
      </w:r>
    </w:p>
    <w:p w:rsidR="00BD2CE0" w:rsidRDefault="00BD2CE0" w:rsidP="00BD2CE0">
      <w:r>
        <w:t xml:space="preserve">                     </w:t>
      </w:r>
      <w:proofErr w:type="gramStart"/>
      <w:r>
        <w:t>name</w:t>
      </w:r>
      <w:proofErr w:type="gramEnd"/>
      <w:r>
        <w:t>='</w:t>
      </w:r>
      <w:proofErr w:type="spellStart"/>
      <w:r>
        <w:t>MyPlot</w:t>
      </w:r>
      <w:proofErr w:type="spellEnd"/>
      <w:r>
        <w:t>';</w:t>
      </w:r>
    </w:p>
    <w:p w:rsidR="00BD2CE0" w:rsidRDefault="00BD2CE0" w:rsidP="00BD2CE0">
      <w:r>
        <w:t xml:space="preserve">INSET n </w:t>
      </w:r>
      <w:proofErr w:type="gramStart"/>
      <w:r>
        <w:t>normal(</w:t>
      </w:r>
      <w:proofErr w:type="spellStart"/>
      <w:proofErr w:type="gramEnd"/>
      <w:r>
        <w:t>ksdpval</w:t>
      </w:r>
      <w:proofErr w:type="spellEnd"/>
      <w:r>
        <w:t xml:space="preserve">) / </w:t>
      </w:r>
      <w:proofErr w:type="spellStart"/>
      <w:r>
        <w:t>pos</w:t>
      </w:r>
      <w:proofErr w:type="spellEnd"/>
      <w:r>
        <w:t xml:space="preserve"> = </w:t>
      </w:r>
      <w:proofErr w:type="spellStart"/>
      <w:r>
        <w:t>ne</w:t>
      </w:r>
      <w:proofErr w:type="spellEnd"/>
      <w:r>
        <w:t xml:space="preserve"> format = 6.3;</w:t>
      </w:r>
    </w:p>
    <w:p w:rsidR="00BD2CE0" w:rsidRDefault="00BD2CE0" w:rsidP="00BD2CE0">
      <w:r>
        <w:t>RUN;</w:t>
      </w:r>
    </w:p>
    <w:p w:rsidR="00BD2CE0" w:rsidRDefault="00BD2CE0" w:rsidP="00BD2CE0"/>
    <w:p w:rsidR="00BD2CE0" w:rsidRDefault="00BD2CE0" w:rsidP="00BD2CE0">
      <w:r>
        <w:t xml:space="preserve">PROC CORR DATA=model </w:t>
      </w:r>
      <w:proofErr w:type="spellStart"/>
      <w:r>
        <w:t>outp</w:t>
      </w:r>
      <w:proofErr w:type="spellEnd"/>
      <w:r>
        <w:t>=</w:t>
      </w:r>
      <w:proofErr w:type="spellStart"/>
      <w:r>
        <w:t>corr</w:t>
      </w:r>
      <w:proofErr w:type="spellEnd"/>
      <w:r>
        <w:t xml:space="preserve"> </w:t>
      </w:r>
      <w:proofErr w:type="spellStart"/>
      <w:r>
        <w:t>nosimple</w:t>
      </w:r>
      <w:proofErr w:type="spellEnd"/>
      <w:r>
        <w:t>;</w:t>
      </w:r>
    </w:p>
    <w:p w:rsidR="00BD2CE0" w:rsidRDefault="00BD2CE0" w:rsidP="00BD2CE0">
      <w:r>
        <w:t>ID Date;</w:t>
      </w:r>
    </w:p>
    <w:p w:rsidR="00BD2CE0" w:rsidRDefault="00BD2CE0" w:rsidP="00BD2CE0">
      <w:r>
        <w:t>WITH Stock;</w:t>
      </w:r>
    </w:p>
    <w:p w:rsidR="00BD2CE0" w:rsidRDefault="00BD2CE0" w:rsidP="00BD2CE0">
      <w:r>
        <w:t xml:space="preserve">VAR </w:t>
      </w:r>
      <w:proofErr w:type="spellStart"/>
      <w:r>
        <w:t>Basket_index</w:t>
      </w:r>
      <w:proofErr w:type="spellEnd"/>
      <w:r>
        <w:t xml:space="preserve"> -- M1_money_supply_index;</w:t>
      </w:r>
    </w:p>
    <w:p w:rsidR="00BD2CE0" w:rsidRDefault="00BD2CE0" w:rsidP="00BD2CE0">
      <w:r>
        <w:lastRenderedPageBreak/>
        <w:t>RUN;</w:t>
      </w:r>
    </w:p>
    <w:p w:rsidR="00BD2CE0" w:rsidRDefault="00BD2CE0" w:rsidP="00BD2CE0"/>
    <w:p w:rsidR="00BD2CE0" w:rsidRDefault="00BD2CE0" w:rsidP="00BD2CE0">
      <w:r>
        <w:t>Data Build Validation;</w:t>
      </w:r>
    </w:p>
    <w:p w:rsidR="00BD2CE0" w:rsidRDefault="00BD2CE0" w:rsidP="00BD2CE0">
      <w:r>
        <w:t>Set Model;</w:t>
      </w:r>
    </w:p>
    <w:p w:rsidR="00BD2CE0" w:rsidRDefault="00BD2CE0" w:rsidP="00BD2CE0">
      <w:r>
        <w:t>If date le "30Nov2017"d then output build;</w:t>
      </w:r>
    </w:p>
    <w:p w:rsidR="00BD2CE0" w:rsidRDefault="00BD2CE0" w:rsidP="00BD2CE0">
      <w:r>
        <w:t>Else output validation;</w:t>
      </w:r>
    </w:p>
    <w:p w:rsidR="00BD2CE0" w:rsidRDefault="00BD2CE0" w:rsidP="00BD2CE0">
      <w:r>
        <w:t>Run;</w:t>
      </w:r>
    </w:p>
    <w:p w:rsidR="00BD2CE0" w:rsidRDefault="00BD2CE0" w:rsidP="00BD2CE0"/>
    <w:p w:rsidR="00BD2CE0" w:rsidRDefault="00BD2CE0" w:rsidP="00BD2CE0">
      <w:r>
        <w:t>PROC REG DATA=build plots=</w:t>
      </w:r>
      <w:proofErr w:type="gramStart"/>
      <w:r>
        <w:t>diagnostics(</w:t>
      </w:r>
      <w:proofErr w:type="gramEnd"/>
      <w:r>
        <w:t>unpack);</w:t>
      </w:r>
    </w:p>
    <w:p w:rsidR="00BD2CE0" w:rsidRDefault="00BD2CE0" w:rsidP="00BD2CE0">
      <w:r>
        <w:t>ID date;</w:t>
      </w:r>
    </w:p>
    <w:p w:rsidR="00BD2CE0" w:rsidRDefault="00BD2CE0" w:rsidP="00BD2CE0">
      <w:r>
        <w:t xml:space="preserve">MODEL stock = </w:t>
      </w:r>
      <w:proofErr w:type="spellStart"/>
      <w:r>
        <w:t>basket_index</w:t>
      </w:r>
      <w:proofErr w:type="spellEnd"/>
      <w:r>
        <w:t xml:space="preserve"> -- m1_money_supply_index;</w:t>
      </w:r>
    </w:p>
    <w:p w:rsidR="00BD2CE0" w:rsidRDefault="00BD2CE0" w:rsidP="00BD2CE0">
      <w:r>
        <w:t>RUN;</w:t>
      </w:r>
    </w:p>
    <w:p w:rsidR="00BD2CE0" w:rsidRDefault="00BD2CE0" w:rsidP="00BD2CE0"/>
    <w:p w:rsidR="00BD2CE0" w:rsidRDefault="00BD2CE0" w:rsidP="00BD2CE0">
      <w:r>
        <w:t>/* Proc Regression Code for Identifying High Leverage Observations: */</w:t>
      </w:r>
    </w:p>
    <w:p w:rsidR="00BD2CE0" w:rsidRDefault="00BD2CE0" w:rsidP="00BD2CE0">
      <w:r>
        <w:t xml:space="preserve">PROC REG DATA=build </w:t>
      </w:r>
      <w:proofErr w:type="gramStart"/>
      <w:r>
        <w:t>plots(</w:t>
      </w:r>
      <w:proofErr w:type="gramEnd"/>
      <w:r>
        <w:t>only label)=(</w:t>
      </w:r>
      <w:proofErr w:type="spellStart"/>
      <w:r>
        <w:t>RStudentByLeverage</w:t>
      </w:r>
      <w:proofErr w:type="spellEnd"/>
      <w:r>
        <w:t xml:space="preserve"> </w:t>
      </w:r>
      <w:proofErr w:type="spellStart"/>
      <w:r>
        <w:t>CooksD</w:t>
      </w:r>
      <w:proofErr w:type="spellEnd"/>
      <w:r>
        <w:t>);</w:t>
      </w:r>
    </w:p>
    <w:p w:rsidR="00BD2CE0" w:rsidRDefault="00BD2CE0" w:rsidP="00BD2CE0">
      <w:r>
        <w:t>ID date;</w:t>
      </w:r>
    </w:p>
    <w:p w:rsidR="00BD2CE0" w:rsidRDefault="00BD2CE0" w:rsidP="00BD2CE0">
      <w:r>
        <w:t xml:space="preserve">MODEL stock = </w:t>
      </w:r>
      <w:proofErr w:type="spellStart"/>
      <w:r>
        <w:t>basket_index</w:t>
      </w:r>
      <w:proofErr w:type="spellEnd"/>
      <w:r>
        <w:t xml:space="preserve"> -- m1_money_supply_index;</w:t>
      </w:r>
    </w:p>
    <w:p w:rsidR="00BD2CE0" w:rsidRDefault="00BD2CE0" w:rsidP="00BD2CE0">
      <w:r>
        <w:t>RUN;</w:t>
      </w:r>
    </w:p>
    <w:p w:rsidR="00BD2CE0" w:rsidRDefault="00BD2CE0" w:rsidP="00BD2CE0"/>
    <w:p w:rsidR="00BD2CE0" w:rsidRDefault="00BD2CE0" w:rsidP="00BD2CE0">
      <w:r>
        <w:t>/* The Proc Regression Code for Multicollinearity: */</w:t>
      </w:r>
    </w:p>
    <w:p w:rsidR="00BD2CE0" w:rsidRDefault="00BD2CE0" w:rsidP="00BD2CE0">
      <w:r>
        <w:t xml:space="preserve">PROC REG DATA=build </w:t>
      </w:r>
      <w:proofErr w:type="gramStart"/>
      <w:r>
        <w:t>plots(</w:t>
      </w:r>
      <w:proofErr w:type="gramEnd"/>
      <w:r>
        <w:t>only label)=(</w:t>
      </w:r>
      <w:proofErr w:type="spellStart"/>
      <w:r>
        <w:t>RStudentByLeverage</w:t>
      </w:r>
      <w:proofErr w:type="spellEnd"/>
      <w:r>
        <w:t xml:space="preserve"> </w:t>
      </w:r>
      <w:proofErr w:type="spellStart"/>
      <w:r>
        <w:t>CooksD</w:t>
      </w:r>
      <w:proofErr w:type="spellEnd"/>
      <w:r>
        <w:t>);</w:t>
      </w:r>
    </w:p>
    <w:p w:rsidR="00BD2CE0" w:rsidRDefault="00BD2CE0" w:rsidP="00BD2CE0">
      <w:r>
        <w:t>ID date;</w:t>
      </w:r>
    </w:p>
    <w:p w:rsidR="00BD2CE0" w:rsidRDefault="00BD2CE0" w:rsidP="00BD2CE0">
      <w:r>
        <w:t xml:space="preserve">MODEL stock = </w:t>
      </w:r>
      <w:proofErr w:type="spellStart"/>
      <w:r>
        <w:t>basket_index</w:t>
      </w:r>
      <w:proofErr w:type="spellEnd"/>
      <w:r>
        <w:t xml:space="preserve"> -- m1_money_supply_index/</w:t>
      </w:r>
      <w:proofErr w:type="spellStart"/>
      <w:r>
        <w:t>tol</w:t>
      </w:r>
      <w:proofErr w:type="spellEnd"/>
      <w:r>
        <w:t xml:space="preserve"> </w:t>
      </w:r>
      <w:proofErr w:type="spellStart"/>
      <w:r>
        <w:t>vif</w:t>
      </w:r>
      <w:proofErr w:type="spellEnd"/>
      <w:r>
        <w:t>;</w:t>
      </w:r>
    </w:p>
    <w:p w:rsidR="00BD2CE0" w:rsidRDefault="00BD2CE0" w:rsidP="00BD2CE0">
      <w:r>
        <w:t>RUN;</w:t>
      </w:r>
    </w:p>
    <w:p w:rsidR="00BD2CE0" w:rsidRDefault="00BD2CE0" w:rsidP="00BD2CE0"/>
    <w:p w:rsidR="00BD2CE0" w:rsidRDefault="00BD2CE0" w:rsidP="00BD2CE0">
      <w:r>
        <w:t xml:space="preserve">/* Proc Regression Code for Multicollinearity </w:t>
      </w:r>
      <w:proofErr w:type="gramStart"/>
      <w:r>
        <w:t>After</w:t>
      </w:r>
      <w:proofErr w:type="gramEnd"/>
      <w:r>
        <w:t xml:space="preserve"> Removal of a Variable: */</w:t>
      </w:r>
    </w:p>
    <w:p w:rsidR="00BD2CE0" w:rsidRDefault="00BD2CE0" w:rsidP="00BD2CE0">
      <w:r>
        <w:t xml:space="preserve">PROC REG DATA=build </w:t>
      </w:r>
      <w:proofErr w:type="gramStart"/>
      <w:r>
        <w:t>plots(</w:t>
      </w:r>
      <w:proofErr w:type="gramEnd"/>
      <w:r>
        <w:t>only label)=(</w:t>
      </w:r>
      <w:proofErr w:type="spellStart"/>
      <w:r>
        <w:t>RStudentByLeverage</w:t>
      </w:r>
      <w:proofErr w:type="spellEnd"/>
      <w:r>
        <w:t xml:space="preserve"> </w:t>
      </w:r>
      <w:proofErr w:type="spellStart"/>
      <w:r>
        <w:t>CooksD</w:t>
      </w:r>
      <w:proofErr w:type="spellEnd"/>
      <w:r>
        <w:t>);</w:t>
      </w:r>
    </w:p>
    <w:p w:rsidR="00BD2CE0" w:rsidRDefault="00BD2CE0" w:rsidP="00BD2CE0">
      <w:r>
        <w:lastRenderedPageBreak/>
        <w:t>ID date;</w:t>
      </w:r>
    </w:p>
    <w:p w:rsidR="00BD2CE0" w:rsidRDefault="00BD2CE0" w:rsidP="00BD2CE0">
      <w:r>
        <w:t xml:space="preserve">MODEL stock = </w:t>
      </w:r>
      <w:proofErr w:type="spellStart"/>
      <w:r>
        <w:t>basket_index</w:t>
      </w:r>
      <w:proofErr w:type="spellEnd"/>
      <w:r>
        <w:t xml:space="preserve"> eps </w:t>
      </w:r>
      <w:proofErr w:type="spellStart"/>
      <w:r>
        <w:t>p_e_ratio</w:t>
      </w:r>
      <w:proofErr w:type="spellEnd"/>
      <w:r>
        <w:t xml:space="preserve"> </w:t>
      </w:r>
      <w:proofErr w:type="spellStart"/>
      <w:r>
        <w:t>global_mkt_share</w:t>
      </w:r>
      <w:proofErr w:type="spellEnd"/>
      <w:r>
        <w:t xml:space="preserve"> </w:t>
      </w:r>
      <w:proofErr w:type="spellStart"/>
      <w:r>
        <w:t>media_analytics_index</w:t>
      </w:r>
      <w:proofErr w:type="spellEnd"/>
    </w:p>
    <w:p w:rsidR="00BD2CE0" w:rsidRDefault="00BD2CE0" w:rsidP="00BD2CE0">
      <w:proofErr w:type="gramStart"/>
      <w:r>
        <w:t>m1_money_supply_index</w:t>
      </w:r>
      <w:proofErr w:type="gramEnd"/>
      <w:r>
        <w:t xml:space="preserve"> top_10_gdp/</w:t>
      </w:r>
      <w:proofErr w:type="spellStart"/>
      <w:r>
        <w:t>tol</w:t>
      </w:r>
      <w:proofErr w:type="spellEnd"/>
      <w:r>
        <w:t xml:space="preserve"> </w:t>
      </w:r>
      <w:proofErr w:type="spellStart"/>
      <w:r>
        <w:t>vif</w:t>
      </w:r>
      <w:proofErr w:type="spellEnd"/>
      <w:r>
        <w:t>;</w:t>
      </w:r>
    </w:p>
    <w:p w:rsidR="00BD2CE0" w:rsidRDefault="00BD2CE0" w:rsidP="00BD2CE0">
      <w:r>
        <w:t>RUN;</w:t>
      </w:r>
    </w:p>
    <w:p w:rsidR="00BD2CE0" w:rsidRDefault="00BD2CE0" w:rsidP="00BD2CE0"/>
    <w:p w:rsidR="00BD2CE0" w:rsidRDefault="00BD2CE0" w:rsidP="00BD2CE0">
      <w:r>
        <w:t>/* Proc Regression Code for Autocorrelation: */</w:t>
      </w:r>
    </w:p>
    <w:p w:rsidR="00BD2CE0" w:rsidRDefault="00BD2CE0" w:rsidP="00BD2CE0">
      <w:r>
        <w:t>PROC REG DATA=build;</w:t>
      </w:r>
    </w:p>
    <w:p w:rsidR="00BD2CE0" w:rsidRDefault="00BD2CE0" w:rsidP="00BD2CE0">
      <w:r>
        <w:t>ID date;</w:t>
      </w:r>
    </w:p>
    <w:p w:rsidR="00BD2CE0" w:rsidRDefault="00BD2CE0" w:rsidP="00BD2CE0">
      <w:r>
        <w:t xml:space="preserve">MODEL </w:t>
      </w:r>
      <w:proofErr w:type="spellStart"/>
      <w:r>
        <w:t>basket_index</w:t>
      </w:r>
      <w:proofErr w:type="spellEnd"/>
      <w:r>
        <w:t xml:space="preserve"> eps </w:t>
      </w:r>
      <w:proofErr w:type="spellStart"/>
      <w:r>
        <w:t>p_e_ratio</w:t>
      </w:r>
      <w:proofErr w:type="spellEnd"/>
      <w:r>
        <w:t xml:space="preserve"> </w:t>
      </w:r>
      <w:proofErr w:type="spellStart"/>
      <w:r>
        <w:t>global_mkt_share</w:t>
      </w:r>
      <w:proofErr w:type="spellEnd"/>
      <w:r>
        <w:t xml:space="preserve"> </w:t>
      </w:r>
      <w:proofErr w:type="spellStart"/>
      <w:r>
        <w:t>media_analytics_index</w:t>
      </w:r>
      <w:proofErr w:type="spellEnd"/>
    </w:p>
    <w:p w:rsidR="00BD2CE0" w:rsidRDefault="00BD2CE0" w:rsidP="00BD2CE0">
      <w:r>
        <w:t>m1_money_supply_index top_10_gdp = /</w:t>
      </w:r>
      <w:proofErr w:type="spellStart"/>
      <w:proofErr w:type="gramStart"/>
      <w:r>
        <w:t>dw</w:t>
      </w:r>
      <w:proofErr w:type="spellEnd"/>
      <w:proofErr w:type="gramEnd"/>
      <w:r>
        <w:t>;</w:t>
      </w:r>
    </w:p>
    <w:p w:rsidR="00BD2CE0" w:rsidRDefault="00BD2CE0" w:rsidP="00BD2CE0">
      <w:r>
        <w:t>RUN;</w:t>
      </w:r>
    </w:p>
    <w:p w:rsidR="00BD2CE0" w:rsidRDefault="00BD2CE0" w:rsidP="00BD2CE0"/>
    <w:p w:rsidR="00BD2CE0" w:rsidRDefault="00BD2CE0" w:rsidP="00BD2CE0">
      <w:r>
        <w:t>/* Code to Generate PROC REG Based Forecast */</w:t>
      </w:r>
    </w:p>
    <w:p w:rsidR="00BD2CE0" w:rsidRDefault="00BD2CE0" w:rsidP="00BD2CE0">
      <w:r>
        <w:t>PROC REG DATA=build OUTEST=REGOUT;</w:t>
      </w:r>
    </w:p>
    <w:p w:rsidR="00BD2CE0" w:rsidRDefault="00BD2CE0" w:rsidP="00BD2CE0">
      <w:r>
        <w:t>ID DATE;</w:t>
      </w:r>
    </w:p>
    <w:p w:rsidR="00BD2CE0" w:rsidRDefault="00BD2CE0" w:rsidP="00BD2CE0">
      <w:r>
        <w:t xml:space="preserve">MODEL Stock = </w:t>
      </w:r>
      <w:proofErr w:type="spellStart"/>
      <w:r>
        <w:t>basket_index</w:t>
      </w:r>
      <w:proofErr w:type="spellEnd"/>
      <w:r>
        <w:t xml:space="preserve"> eps </w:t>
      </w:r>
      <w:proofErr w:type="spellStart"/>
      <w:r>
        <w:t>p_e_ratio</w:t>
      </w:r>
      <w:proofErr w:type="spellEnd"/>
      <w:r>
        <w:t xml:space="preserve"> </w:t>
      </w:r>
      <w:proofErr w:type="spellStart"/>
      <w:r>
        <w:t>global_mkt_share</w:t>
      </w:r>
      <w:proofErr w:type="spellEnd"/>
      <w:r>
        <w:t xml:space="preserve"> </w:t>
      </w:r>
      <w:proofErr w:type="spellStart"/>
      <w:r>
        <w:t>media_analytics_index</w:t>
      </w:r>
      <w:proofErr w:type="spellEnd"/>
    </w:p>
    <w:p w:rsidR="00BD2CE0" w:rsidRDefault="00BD2CE0" w:rsidP="00BD2CE0">
      <w:r>
        <w:t>m1_money_supply_index top_10_gdp;</w:t>
      </w:r>
    </w:p>
    <w:p w:rsidR="00BD2CE0" w:rsidRDefault="00BD2CE0" w:rsidP="00BD2CE0">
      <w:r>
        <w:t>RUN;</w:t>
      </w:r>
    </w:p>
    <w:p w:rsidR="00BD2CE0" w:rsidRDefault="00BD2CE0" w:rsidP="00BD2CE0"/>
    <w:p w:rsidR="00BD2CE0" w:rsidRDefault="00BD2CE0" w:rsidP="00BD2CE0">
      <w:r>
        <w:t>PROC SCORE DATA=validation</w:t>
      </w:r>
    </w:p>
    <w:p w:rsidR="00BD2CE0" w:rsidRDefault="00BD2CE0" w:rsidP="00BD2CE0">
      <w:r>
        <w:t>SCORE=REGOUT OUT=RSCOREP TYPE=PARMS;</w:t>
      </w:r>
    </w:p>
    <w:p w:rsidR="00BD2CE0" w:rsidRDefault="00BD2CE0" w:rsidP="00BD2CE0"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basket_index</w:t>
      </w:r>
      <w:proofErr w:type="spellEnd"/>
      <w:r>
        <w:t xml:space="preserve"> eps </w:t>
      </w:r>
      <w:proofErr w:type="spellStart"/>
      <w:r>
        <w:t>p_e_ratio</w:t>
      </w:r>
      <w:proofErr w:type="spellEnd"/>
      <w:r>
        <w:t xml:space="preserve"> </w:t>
      </w:r>
      <w:proofErr w:type="spellStart"/>
      <w:r>
        <w:t>global_mkt_share</w:t>
      </w:r>
      <w:proofErr w:type="spellEnd"/>
      <w:r>
        <w:t xml:space="preserve"> </w:t>
      </w:r>
      <w:proofErr w:type="spellStart"/>
      <w:r>
        <w:t>media_analytics_index</w:t>
      </w:r>
      <w:proofErr w:type="spellEnd"/>
    </w:p>
    <w:p w:rsidR="00BD2CE0" w:rsidRDefault="00BD2CE0" w:rsidP="00BD2CE0">
      <w:r>
        <w:t>m1_money_supply_index top_10_gdp;</w:t>
      </w:r>
    </w:p>
    <w:p w:rsidR="00BD2CE0" w:rsidRDefault="00BD2CE0" w:rsidP="00BD2CE0">
      <w:r>
        <w:t>RUN;</w:t>
      </w:r>
    </w:p>
    <w:p w:rsidR="00BD2CE0" w:rsidRDefault="00BD2CE0" w:rsidP="00BD2CE0"/>
    <w:p w:rsidR="00BD2CE0" w:rsidRDefault="00BD2CE0" w:rsidP="00BD2CE0">
      <w:r>
        <w:t>PROC ARIMA Data=build;</w:t>
      </w:r>
    </w:p>
    <w:p w:rsidR="00BD2CE0" w:rsidRDefault="00BD2CE0" w:rsidP="00BD2CE0">
      <w:r>
        <w:t>IDENTIFY VAR=STOCK;</w:t>
      </w:r>
    </w:p>
    <w:p w:rsidR="00BD2CE0" w:rsidRDefault="00BD2CE0" w:rsidP="00BD2CE0">
      <w:r>
        <w:lastRenderedPageBreak/>
        <w:t>RUN;</w:t>
      </w:r>
    </w:p>
    <w:p w:rsidR="00BD2CE0" w:rsidRDefault="00BD2CE0" w:rsidP="00BD2CE0"/>
    <w:p w:rsidR="00BD2CE0" w:rsidRDefault="00BD2CE0" w:rsidP="00BD2CE0">
      <w:r>
        <w:t>PROC ARIMA Data=build;</w:t>
      </w:r>
    </w:p>
    <w:p w:rsidR="00BD2CE0" w:rsidRDefault="00BD2CE0" w:rsidP="00BD2CE0">
      <w:r>
        <w:t>IDENTIFY VAR=</w:t>
      </w:r>
      <w:proofErr w:type="gramStart"/>
      <w:r>
        <w:t>STOCK(</w:t>
      </w:r>
      <w:proofErr w:type="gramEnd"/>
      <w:r>
        <w:t>1);</w:t>
      </w:r>
    </w:p>
    <w:p w:rsidR="00BD2CE0" w:rsidRDefault="00BD2CE0" w:rsidP="00BD2CE0">
      <w:r>
        <w:t>RUN;</w:t>
      </w:r>
    </w:p>
    <w:p w:rsidR="00BD2CE0" w:rsidRDefault="00BD2CE0" w:rsidP="00BD2CE0"/>
    <w:p w:rsidR="00BD2CE0" w:rsidRDefault="00BD2CE0" w:rsidP="00BD2CE0">
      <w:r>
        <w:t>/* PROC ARIMA (1</w:t>
      </w:r>
      <w:proofErr w:type="gramStart"/>
      <w:r>
        <w:t>,1,1</w:t>
      </w:r>
      <w:proofErr w:type="gramEnd"/>
      <w:r>
        <w:t>) Code: */</w:t>
      </w:r>
    </w:p>
    <w:p w:rsidR="00BD2CE0" w:rsidRDefault="00BD2CE0" w:rsidP="00BD2CE0">
      <w:r>
        <w:t>PROC ARIMA Data=build;</w:t>
      </w:r>
    </w:p>
    <w:p w:rsidR="00BD2CE0" w:rsidRDefault="00BD2CE0" w:rsidP="00BD2CE0">
      <w:r>
        <w:t>IDENTIFY VAR=</w:t>
      </w:r>
      <w:proofErr w:type="gramStart"/>
      <w:r>
        <w:t>STOCK(</w:t>
      </w:r>
      <w:proofErr w:type="gramEnd"/>
      <w:r>
        <w:t>1);</w:t>
      </w:r>
    </w:p>
    <w:p w:rsidR="00BD2CE0" w:rsidRDefault="00BD2CE0" w:rsidP="00BD2CE0">
      <w:r>
        <w:t>ESTIMATE p=1 q=1;</w:t>
      </w:r>
    </w:p>
    <w:p w:rsidR="00BD2CE0" w:rsidRDefault="00BD2CE0" w:rsidP="00BD2CE0">
      <w:r>
        <w:t>RUN;</w:t>
      </w:r>
    </w:p>
    <w:p w:rsidR="00BD2CE0" w:rsidRDefault="00BD2CE0" w:rsidP="00BD2CE0"/>
    <w:p w:rsidR="00BD2CE0" w:rsidRDefault="00BD2CE0" w:rsidP="00BD2CE0">
      <w:r>
        <w:t>/* PROC ARIMA (1</w:t>
      </w:r>
      <w:proofErr w:type="gramStart"/>
      <w:r>
        <w:t>,1,0</w:t>
      </w:r>
      <w:proofErr w:type="gramEnd"/>
      <w:r>
        <w:t>) Code: */</w:t>
      </w:r>
    </w:p>
    <w:p w:rsidR="00BD2CE0" w:rsidRDefault="00BD2CE0" w:rsidP="00BD2CE0">
      <w:r>
        <w:t>PROC ARIMA Data=build;</w:t>
      </w:r>
    </w:p>
    <w:p w:rsidR="00BD2CE0" w:rsidRDefault="00BD2CE0" w:rsidP="00BD2CE0">
      <w:r>
        <w:t>IDENTIFY VAR=</w:t>
      </w:r>
      <w:proofErr w:type="gramStart"/>
      <w:r>
        <w:t>STOCK(</w:t>
      </w:r>
      <w:proofErr w:type="gramEnd"/>
      <w:r>
        <w:t>1);</w:t>
      </w:r>
    </w:p>
    <w:p w:rsidR="00BD2CE0" w:rsidRDefault="00BD2CE0" w:rsidP="00BD2CE0">
      <w:r>
        <w:t>ESTIMATE p=1;</w:t>
      </w:r>
    </w:p>
    <w:p w:rsidR="00BD2CE0" w:rsidRDefault="00BD2CE0" w:rsidP="00BD2CE0">
      <w:r>
        <w:t>RUN;</w:t>
      </w:r>
    </w:p>
    <w:p w:rsidR="00BD2CE0" w:rsidRDefault="00BD2CE0" w:rsidP="00BD2CE0"/>
    <w:p w:rsidR="00BD2CE0" w:rsidRDefault="00BD2CE0" w:rsidP="00BD2CE0">
      <w:r>
        <w:t>/* Code for Automated Model Selection: */</w:t>
      </w:r>
    </w:p>
    <w:p w:rsidR="00BD2CE0" w:rsidRDefault="00BD2CE0" w:rsidP="00BD2CE0">
      <w:r>
        <w:t>PROC ARIMA DATA=build;</w:t>
      </w:r>
    </w:p>
    <w:p w:rsidR="00BD2CE0" w:rsidRDefault="00BD2CE0" w:rsidP="00BD2CE0">
      <w:r>
        <w:t>IDENTIFY VAR=STOCK SCAN;</w:t>
      </w:r>
    </w:p>
    <w:p w:rsidR="00BD2CE0" w:rsidRDefault="00BD2CE0" w:rsidP="00BD2CE0">
      <w:r>
        <w:t>RUN;</w:t>
      </w:r>
    </w:p>
    <w:p w:rsidR="00BD2CE0" w:rsidRDefault="00BD2CE0" w:rsidP="00BD2CE0"/>
    <w:p w:rsidR="00BD2CE0" w:rsidRDefault="00BD2CE0" w:rsidP="00BD2CE0">
      <w:r>
        <w:t>/* Code for Forecasting: */</w:t>
      </w:r>
    </w:p>
    <w:p w:rsidR="00BD2CE0" w:rsidRDefault="00BD2CE0" w:rsidP="00BD2CE0">
      <w:r>
        <w:t>PROC ARIMA DATA=build;</w:t>
      </w:r>
    </w:p>
    <w:p w:rsidR="00BD2CE0" w:rsidRDefault="00BD2CE0" w:rsidP="00BD2CE0">
      <w:r>
        <w:t>IDENTIFY VAR=STOCK SCAN;</w:t>
      </w:r>
    </w:p>
    <w:p w:rsidR="00BD2CE0" w:rsidRDefault="00BD2CE0" w:rsidP="00BD2CE0">
      <w:r>
        <w:t>ESTIMATE p=1 q=0;</w:t>
      </w:r>
    </w:p>
    <w:p w:rsidR="00BD2CE0" w:rsidRDefault="00BD2CE0" w:rsidP="00BD2CE0">
      <w:r>
        <w:lastRenderedPageBreak/>
        <w:t>FORECAST LEAD=30 OUT=PREDICT;</w:t>
      </w:r>
    </w:p>
    <w:p w:rsidR="00BD2CE0" w:rsidRDefault="00BD2CE0" w:rsidP="00BD2CE0">
      <w:r>
        <w:t>RUN;</w:t>
      </w:r>
      <w:bookmarkStart w:id="0" w:name="_GoBack"/>
      <w:bookmarkEnd w:id="0"/>
    </w:p>
    <w:sectPr w:rsidR="00BD2C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Nze2MDU3NjE0sDRT0lEKTi0uzszPAykwrAUAM1xO+iwAAAA="/>
  </w:docVars>
  <w:rsids>
    <w:rsidRoot w:val="00BD2CE0"/>
    <w:rsid w:val="004B30A8"/>
    <w:rsid w:val="00BD2CE0"/>
    <w:rsid w:val="00C00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448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sh Gulati</dc:creator>
  <cp:lastModifiedBy>Harish Gulati</cp:lastModifiedBy>
  <cp:revision>1</cp:revision>
  <dcterms:created xsi:type="dcterms:W3CDTF">2018-05-11T01:56:00Z</dcterms:created>
  <dcterms:modified xsi:type="dcterms:W3CDTF">2018-05-11T02:25:00Z</dcterms:modified>
</cp:coreProperties>
</file>